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c3b193d269c1272d4350c78584f40876cbb97"/>
      <w:r>
        <w:rPr>
          <w:b/>
        </w:rPr>
        <w:t xml:space="preserve">ПРОТОКОЛ ПРО РЕЗУЛЬТАТИ ЗЕМЕЛЬНИХ ТОРГІВ № LRE001-UA-20240321-675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АРАТСЬКА СЕЛИЩНА РАДА БІЛГОРОД-ДНІСТРОВ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2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2.04.2024 11:4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площею 0,3255 га, з кадастровим номером земельної ділянки 5124555100:01:002:0204, для будівництва та обслуговування будівель торгівлі, що розташована за адресою: Одеська область, Білгород-Дністровський район, смт. Сарата, вул. Промзон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комунальної власності площею 0,0570 га, з кадастровим номером земельної ділянки 5124555100:01:002:0124, для будівництва та обслуговування будівель торгівлі, що розташована за адресою: Одеська область, Білгород-Дністровський район, смт. Сарата, вул. Захисників України, 29 б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 667,9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8 553,3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76,6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300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МАМАЛИГА МАРИНА СЕМЕНІВНА, ІПН/РНОКПП (ФОП): 344711430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ль Олена Михайлівна, ІПН/РНОКПП: 35968118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ль Оле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27 668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5:45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МАМАЛИГА МАРИНА СЕМЕНІВНА</w:t>
            </w:r>
          </w:p>
        </w:tc>
        <w:tc>
          <w:p>
            <w:pPr>
              <w:pStyle w:val="Compact"/>
              <w:jc w:val="left"/>
            </w:pPr>
            <w:r>
              <w:t xml:space="preserve">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5:42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ль Оле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27 668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5:45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МАМАЛИГА МАРИНА СЕМЕНІВНА</w:t>
            </w:r>
          </w:p>
        </w:tc>
        <w:tc>
          <w:p>
            <w:pPr>
              <w:pStyle w:val="Compact"/>
              <w:jc w:val="left"/>
            </w:pPr>
            <w:r>
              <w:t xml:space="preserve">28 276,68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1:23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ль Оле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27 668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5:45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МАМАЛИГА МАРИНА СЕМЕНІВНА</w:t>
            </w:r>
          </w:p>
        </w:tc>
        <w:tc>
          <w:p>
            <w:pPr>
              <w:pStyle w:val="Compact"/>
              <w:jc w:val="left"/>
            </w:pPr>
            <w:r>
              <w:t xml:space="preserve">28 276,68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1:23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ль Оле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27 668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5:45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МАМАЛИГА МАРИНА СЕМЕНІВНА</w:t>
            </w:r>
          </w:p>
        </w:tc>
        <w:tc>
          <w:p>
            <w:pPr>
              <w:pStyle w:val="Compact"/>
              <w:jc w:val="left"/>
            </w:pPr>
            <w:r>
              <w:t xml:space="preserve">28 553,36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1:41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ОП МАМАЛИГА МАРИНА СЕМЕНІВНА, ІПН/РНОКПП (ФОП): 34471143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427,67 грн (одна тисяча чотириста двадцять сім гривень 6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 872,71 грн (шість тисяч вісімсот сімдесят дві гривні 7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1 680,65 грн (двадцять одна тисяча шістсот вісімдесят гривень 6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смт Сарата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999980334109812000015722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смт Сарата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7899998033411981500001572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2.04.2024 11:4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ОП МАМАЛИГА МАРИНА СЕМЕНІВНА, ІПН/РНОКПП (ФОП): 344711430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АРАТСЬКА СЕЛИЩНА РАДА БІЛГОРОД-ДНІСТРОВ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10:20:58Z</dcterms:created>
  <dcterms:modified xsi:type="dcterms:W3CDTF">2024-05-15T10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